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eidi Ku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id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u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495 Portland Ct, Bettendorf, IA, USA Bettendorf, IA, USA 527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yfavorits999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6048260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9/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es Yu</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